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ถอดความสดข่าวจับตาสถานการณ์</w:t>
      </w:r>
      <w:r>
        <w:t xml:space="preserve"> </w:t>
      </w:r>
      <w:r>
        <w:t xml:space="preserve">06/06/2568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ดลงนะครับ ในช่วงปี 2019-2023 นะ จากนั้นมา ก็มีการขยับตัวเพิ่มขึ้นนะครับ แล้วก็ที่สภาไทยและกัมพูชาพยายามทำก็เริ่มให้เห็นผลว่าการเติบโตทางการค้าระหว่าง 2 ประเทศมันก็เติบโตอย่างนี้ 30 เปอร์เซ็นต์อย่างที่เรียนไปนะครับ ปีนี้ทางประเทศไมย และก็ทางประเทศกัมพูชาคาดการณ์ ว่าทั้งปีนี่คงจะโตประมาณ 8-9 เปอร์เซ็นต์ ถ้าดูจากเดือนเมษายนแล้วก็ 3 เดือนแรกที่ผ่านมานี่ มันโตไปแล้ว 7 เปอร์เซ็นต์กว่า ๆ นะครับ ซึ่งมันเป็นช่วงเวลาต้นปี เพราะฉะนั้น เราก็ลุ้นช่วงที่เหลือของปีนี้ว่าเราจะมีโอกาสโตได้อีก 8-9 เปอร์เซ็นต์แต่ทั้งนี้ทั้งนั้นก็อยู่ที่ความสัมพันธ์ระหว่างประเทศนะครับ หากเรามีปัญหาในการส่งสินค้า จะต้องเปลี่ยนไปใช้เส้นทางอื่น เช่น จะไปทางเรือ ก็จะมีต้นทุนและมีค่าใช้จ่ายที่สูงขึ้นในการแข่งขันกับประเทศที่เป็นคู่แข่งของประเทศไทยในกัมพูชานะครับ // คุณวรทัชคะ ถ้าเกิดว่ามันมีความสัมพันธ์ที่ไม่สู้ดีในลักษณะนี้ มันยังมีความตึงเครียดในบริเวณพรมแดน และมีพูดถึงกระแสเรื่องของการรักชาติ แล้วก็มีประชาชนของ… ก็ต้องยอมรับว่าทั้ง 2 ประเทศ ในบางส่วน ในกระแสกันในการแบนสินค้าซึ่งกันและกันอย่างนี้นะคะ มีการประเมินผลกระทบไว้มากน้อยแค่ไหนแล้วหรือไม่คะ</w:t>
      </w:r>
    </w:p>
    <w:p>
      <w:pPr>
        <w:pStyle w:val="BodyText"/>
      </w:pPr>
      <w:r>
        <w:t xml:space="preserve">(คุณวรทัศน์) ก็ตอนนี้ทางเราก็ยังทำการบ้านอยู่นะว่าใน ต่าง ๆ หรือสิ่งที่จจะเกินขึ้นต่าง ๆ นี่ จะกระทบอย่างไรแต่แน่ ๆ ระยะสั้นผมคิดว่าทั้งผู้ซื้อและผู้ขายคงจะต้องเตรียมตัวแล้วนะ อาจจะเป็นผลดี อาจจะมีการสต็อกสินค้าเพิ่ม ในผลความรุนแรงนะครับ หรืออาจจะเป็นผลร้ายที่ เอ๊ะ เริ่มไม่แน่ใจว่าสถานการณ์จะเป็นเช่นไรก็อาจจะทำให้มูลค่าออเดอร์ใน 3 เดือน หรือ 6 เดือนข้างหน้า หรือลดลง แต่ถ้ามองตัวเลขตรงนี้ เราต้องไปทำการบ้านเพิ่มเติมเสียหน่อยนะครับ ปรับตัวประมาณการลงที่เปลี่ยนแปลงไป</w:t>
      </w:r>
    </w:p>
    <w:p>
      <w:pPr>
        <w:pStyle w:val="BodyText"/>
      </w:pPr>
      <w:r>
        <w:t xml:space="preserve">(คุณจีรชาตา) เอ๊ะ ที่ผ่านมาเรานำเข้าอะไรจากกัมพูชาบ้างน่ะค่ะ</w:t>
      </w:r>
    </w:p>
    <w:p>
      <w:pPr>
        <w:pStyle w:val="BodyText"/>
      </w:pPr>
      <w:r>
        <w:t xml:space="preserve">(คุณวรทัศน์) ก็ส่วนใหญ่เป็นเกษตรนะครับ แล้วก็ที่สำคัญคือเรายังมีการลงทุนของไทยในกัมพูชาด้วย ซึ่งอุตสาหกรรมหลัก ๆ ขณะนี้ก็จะเป็นเสื้อผ้าสำเร็จรูปแล้วก็อิเล็กทรอนิกส์นะครับ ซึ่ง 2 รายการนี้มันมีการพึ่งพาฐานการผลิตในประเทศไทย แล้วก็เชื่อมโยงฐานการผลิตในประเทศไทยกับกัมพูชา และพึ่งทางบกเป็นหลักเลย อันนี้แหละเราคิดว่าน่าจะมีผลกระทบหลักกับนักลงทุนไทย นักธุรกิจไทย แล้วก็ผู็ประกอบการในประเทศไทย และกัมพูชาครับ พูดคุยกันน่ะค่ะ มีการเตรียมการมีการรับมือกันอย่างไรไม่ว่าจะเป็นการขนส่งสินค้าหรือว่านักลงทุนที่ลงทุนอยู่ในกัมพูชาค่ะ ตอนนี้มีแผ่นอะไรในการเตรียมการหรือไม่คะ</w:t>
      </w:r>
    </w:p>
    <w:p>
      <w:pPr>
        <w:pStyle w:val="BodyText"/>
      </w:pPr>
      <w:r>
        <w:t xml:space="preserve">(คุณวรทัศน์) ตอนนี้ก็พยายามหาทางเลือกในการขนส่งช่องทางอื่นนะครับ แม้ว่าจะไม่สะดวก หรือไม่มีความได้เปรียบเหมือนที่เราส่งทางบกนี่ ก็ยังดีกว่าที่เราไม่สามารถส่งสินค้าไปขายได้นะครับ แต่เชื่อว่าอย่างไรก็ตามนี่สินค้าที่จะมีการส่งออกไปมันก็จะมีการลดน้อยถอยลงไปแน่ ๆ ถ้าเราเปลี่ยนวิธีการขนส่งไปขนส่งทางอื่น</w:t>
      </w:r>
    </w:p>
    <w:p>
      <w:pPr>
        <w:pStyle w:val="BodyText"/>
      </w:pPr>
      <w:r>
        <w:t xml:space="preserve">(คุณจีรชาตา) เท่ากับว่าตอนนี้หวังว่าสถานการณ์ต่าง ๆ มันคลี่คลายโดยเร็วนะคะ คุณวรทัศน์คะ</w:t>
      </w:r>
    </w:p>
    <w:p>
      <w:pPr>
        <w:pStyle w:val="BodyText"/>
      </w:pPr>
      <w:r>
        <w:t xml:space="preserve">(คุณวรทัศน์) ใช่ครับ ตอนนี้เราก็ตั้งความหวังว่าเราไม่อยากเห็นภาพของการปิดด่านชายแดนซึ่งเรามีตัวอย่างในช่วงของสถานการณ์โควิดนี่มันกระทบต่อเศรษฐกิจของเราอย่างไร แล้วก็มันกระทบทั้ง 2 ประเทศนะครับ ผมคิดว่าไม่ใช่เฉพาะทางฝั่งประเทศไทยนะครับ นักธุรกิจกัมพูชาหรือภาคเอกชนในกัมพูชาเองก็ตามนี่ ผมคิดว่าก็ไม่อยากมีใครมาเห็นภาพที่เกิดการ… ก็อยากจะวิงวอนภาครัฐนะ พิจารณาแล้วก็อาจจะต้องสอบถามข้อมูลหรือขอความคิดเห็นจากทางภาคเอกชนประกอบการพิจารณาค่ะ</w:t>
      </w:r>
    </w:p>
    <w:p>
      <w:pPr>
        <w:pStyle w:val="BodyText"/>
      </w:pPr>
      <w:r>
        <w:t xml:space="preserve">(คุณจีรชาตา) ค่ะ ขอบคุณมากค่ะ คุณวรทัศน์ ตันติมงคลสุข นะคะ กัมพูชานะคะ หลายฝ่ายก็คาดหวังว่าจะให้มีจบด้วยดีนะคะ เพราะว่าถ้าดูจากมูลค่าการซื้อขายระหว่างกันนี่ แค่เฉพาะปี 2567 300,000 ล้านบาทนะคะ แล้วก็เรานี่ ส่วนใหญ่จะเป็นคนที่ได้ลุ้นมากกว่านะคะ เสียด้วยนะคะ ถึง 90 เปอร์เซ็นต์ แต่เราก็นำเข้าจากเขา 10 เปอร์เซ็นต์ ด้วยเช่นเดียวกัน ปีนี้นี่คาดว่ามันจะโตได้ถึง 8-9 เปอร์เซ็นต์ หรือ 10 เปอร์เซ็นต์ก็ได้นะ ถ้าเกิดว่าความสัมพันธ์มันเป็นไปด้วยดี เพราะฉะนั้น ก็ที่ดีดีกันทั้ง 2 ฝ่ายนะคะ ซึ่งเรื่องของการปิดด่านนี้อยู่ในแนวทางรับมือที่ สมช. หารือกันอยู่ตอนนี้ ต้องติดตามสักอีกหลังจากนี้นะคะ ก็ต้องติดตามแล้วว่าหลังจากนี้จะมีอะไรที่มันชัดเจนบ้าง แต่ที่แน่ ๆ ก็คือในการแถลงของกัมพูชาเมื่อวานเขาจะเอาพื้นที่พิพาดทั้ง 4 จุด ตั้งแต่ปราสาทตาเมือนธมตาควาย รวมถึงช่องบกในการพิจารณาระหว่างประเทศ หรือว่า ICJ แต่ยังคงยืนยันที่จะบอกว่ายังคงเป็นเจ้าภาพในการจัด JBC ที่กรุงพนมเปน วันที่ 14 มิถุนายนนี้ โดยจะไม่เอาวาระที่บอกว่ากัมพูชาจะยื่นเรื่องเข้า ICJ เข้าเรื่องที่ประชุมที่ก่อนหน้านี้จะเอามาหารือกัน ฝั่งของรัฐบาลค่ะ ก็มีการยืนยันบอกว่าเมื่อวานนี่ตอบโต้ เหมือนจะเร็วที่สุดแล้วนะคะ ออกฉบับมาอีกที 5 โมงยืนยันบอกเราไม่รับเขตอำนาจศาลโลกมาตั้งแต่ปี 2003 และยืนยันในกลไกลทวิภาคีที่จะจัดการกับประเด็นชายแดนตามที่ตกลงกันแต่แรก และแสดงความพร้อมนะคะ ที่จะไปแสดง JBC มิถุนายนนี้ พร้อมหวังว่าฝ่ายกัมพูชาจะแสดงความปรารถนาเดียวกันกับไทยในสันติภาพ เสถียรภาพ และความเคารพซึ่งกันและกันค่ะ ทางกระทรวงต่างประเทศเรา ก็ยืนยันเหมือนกันยืนยันมุ่งในการแก้ปัญหาความขัดแย้งโดยใช้สันติวิธีโดยจะต้องเป็นไปตามกฎหมายไทย ตามกฎหมายระหว่างประเทศ และควรใช้กลไกทวิภาคีที่มีอยู่ ในการแก้ๆขปัญหา ซึ่งก็รวมถึงคณะกรรมาธิการเขตแดนเขตแดนร่วมหรือว่า IBC กลไกหรือคณะกรรมการทั่วไปชายแดนกัมพูชาหรือ JBC กลไกคณะกรรมการชายแดนระดับภูมิภาค หรือ RBC ด้วยค่ะ แต่ทีนี้คุณผู้ชม คำถามก็คือว่า เมื่อเราคุยทวิภาคี เรายืนยันจะหารือใน JBC โดยที่รองนายกฯ ภูมิธรรมก็บอกแล้วว่าจะคุยกันแค่กรณีช่องบกที่มีการประทะกันเท่านั้นนะคะ แต่กรณ๊ช่องบกเอง มันเป็นพื้นที่ 4 พื้นที่ ในกัมพูชาเขาบอกว่าเขาจะยื่นศาลโลก แล้วการที่จะคุยกันวันที่ 14 นี่แล้วจะได้ผลอะไรได้หรือไม่ เมื่อวานนี้ในรายการออนไลน์ของเราค่ะ คุณนพดล ปัฐมะ อธิบดีต่างประเทศก็ให้ความเห็นเอาไว้แบบนี้ค่ะ // ผมคิดว่าทั้ง 2 ฝ่ายต้องแสดงที่เรียกว่า Good Face การกระทำโดยสุจริตที่จะระงับข้อพิพาทเรื่องชายแดน โดยเฉพาะมีการลงนาม MOU43 ไว้ก็ต้องเป็นไปตามกลไกทวิภาคีถูกต้องไหมครับ ถ้าฝ่ายหนึ่งฝ่ายใดไม่ประสงค์ที่จะคุย ผลตามมามันก็คือมันก็ระงับข้อพิพาท หรือปัญหาเรื่องเขตแดนไม่ได้ โดยการพูดคุยกัน เพราะฉะนั้นนี่ เรื่องนี้ก็การประชุม JBC วันที่ 14 มิถุนายน ถ้าไม่มีประเด็นพวกนี้ก็ไม่แน่ใจว่ามันจะได้ผลมากแค่ไหน</w:t>
      </w:r>
    </w:p>
    <w:p>
      <w:pPr>
        <w:pStyle w:val="BodyText"/>
      </w:pPr>
      <w:r>
        <w:t xml:space="preserve">(คุณจีรชาตา) ที่น่าสนใจอีกอย่างนะคะ นักวิชาการความมั่นคงอย่าง ศาสตราจารย์ บำรุงสุข คณะรัฐศาสตร์มหาวิทยาลัยจุฬาลงกรณณถึงตอนนี้นี่รัฐบาลน่าจะต้องพิจารณาแล้วว่ายังควรจะไปร่วมประชุมที่กัมพูชาอยู่หรือไม่ เพราะกัมพูชา เขาก็แสดงจุดยืนชัดแล้วค่ะ ว่าประชุม JBC แต่ท่าทีทั้งหมดทั้งมวลที่เขาแสดงออกมา มันชัดเจนว่าเขาจะไม่คุยและห้วงเวลาที่มันคาบเกี่ยวกันแบบนี้ค่ะ มีการจัดซ้อมรบร่วมกันทางทะเลระหว่างกัมพูชากับจีน ใช้กระสุนจริงด้วย แล้วมันจะอยู่ใกล้ ๆ กับเกาะกูดอีกต่างหาก ส่วนการประชุม JBC แค่วันเดียวเท่านั้น จึงตั้งคำถามว่าเรายังน่าไปคุยอยู่ไหมล่ะ แล้วยังแนะนำด้วยว่านี่ ทั้งกระทรวงการต่างประเทศของเรา ทั้งกระทรวงปักกิ่ควรจะส่งหนังสือไปยังสถานทูตไทยต่างประเทศของจีน เพื่อแสดงความห่วงว่าการแสดงการรบทางทะเลในห้วงเวลาที่มันเปราะบางระหว่างพรมแดนไทย-กัมพูชาแบบนี้ แล้วก็อยากจะให้จีนวางตัวเป็นกลาง ในปัญหานี้ด้วยค่ะ พอกัมพูชาเขาแสดงจุดยืนออกมาแล้วว่าจะไม่คุยเขาจะไปศาลโลกแบบนี้ ความน่ากังวลมันมีมากน้อยแค่ไหน เราเองก็ต้องยอมรับนะคะ ว่าเราไม่มีประสบการณ์ที่ดีเลย เมื่อไปถึงศาลโลก เรื่องนี้คุณนพดล เคยมีประสบการณ์ในห้วงข้อพิพาทเขาพระวิหารมาเหมือนกันนี่นะคะ ก็ได้ให้ความเห็นน่ากังวล แต่ว่าเราเองก็ไม่ได้รับเขตอำนาจของศาลไปแล้วด้วยเช่นเดียวกันค่ะ</w:t>
      </w:r>
    </w:p>
    <w:p>
      <w:pPr>
        <w:pStyle w:val="BodyText"/>
      </w:pPr>
      <w:r>
        <w:t xml:space="preserve">(คุณนพดล) เรื่องที่ข้สามขัแล้วไปศาลโลกเลยนี่นะครับ เรื่องนี้ค่อนข้างน่ากังวลนะสำหรับผม คือกัมพูชาต้องแสดงความเจตนาโดยสุจริตที่จะระงับข้อพิพาท ก็รู้อยู่แล้วว่าถ้าไถ้าไทยไม่ยอมรับ หรือว่าเขตอำนาจศาลนี่ คดีนี้มันก็ไปต่อไม่ได้ ศาลไม่มีอำนาจในการที่จะพิจารณานะครับ คือ พี่น้องประชาชนอาจจะงงนิดหนึ่ง เขตอำนาจศาลโลก มันไม่ใช่เขตอำนาจศาลในประเทศนะครับ ตามกฎบัตรสหประชาชาติ ICJ หรือศาลยุติธรรมระหว่างประเทศ ชื่อเต็มนี่ ในข้อ 36 เขาเขียนไว้ชัดเจน ว่าต้องได้ยอมรับจากคู่กรณี แต่เว้นว่าเราไปยื่นให้ความยินยอมเป็นการทั่วไปไว้กับศาลโลกว่าเรายินยอมนะ ซึ่งประเทศไทยไม่ได้ยินยอมจากคดีปราสาทพระวิหาร เราไม่ได้ให้… เราไม่ยอมรับศศาลโลกไปแล้ว คดีเมื่อเดือนเมษายน ปี 2554 ที่ตัดสินเมื่อ ก.ย. 2556 นี่ อันนี้มันเป็นการตีความคดีเดิมเมื่อปี 2505 แค่นั้นเอง ศาลจะไม่มีอำนาจในการพิจารณาคดี เพราะฉธนั้น ศาลไม่มีอำนาจพิจารณาคดี 4 เรื่องนี้มันก็จะค้างอยู่ ทีนี้มันก็อยู่ระหว่างคู่กรณีว่าอยากให้มีการเจรจาเพื่อระงับข้อพิพาท ผ่านกลไกลสันติวิธีตาม MOU 43 หรืออยากจะรบกันนะครับ มันมี 2 อัน</w:t>
      </w:r>
    </w:p>
    <w:p>
      <w:pPr>
        <w:pStyle w:val="BodyText"/>
      </w:pPr>
      <w:r>
        <w:t xml:space="preserve">(คุณจีรชาตา) นี่ล่ะค่ะ มันก็เลยเป็นเหตุผลว่าในห้วงเวลาที่ผ่านมาในแถลงการของกัมพูชาอย่างน้อย 2 ฉบับนะ มีการขอให้ไทยนี่ร่วมมือในการส่งเรื่องนี้เข้าศาลโลกกับกัมพูชาด้วย แต่เห็นว่าเกมของรัฐบาลกัมพูชานี่ไม่ได้หยุดอยู่แค่ที่ทวิภาคี แต่เขาจะไปศาลโลก เรื่องนี้ไปคุยในที่ประชุม Shangela ก่อน เขาขยับไปให้ข้อมูลกับทูตทั้งฟิลิปปินที่อยู่ในอาเซียน ที่อยู่ในหลายประเทศด้วย แบบนี้เราจะเก็บเรื่องเอาไว้คุยแค่ 2 ประเทศ มันเพียงพอด้วยหรือไม่ คุณนพดล บอกว่าไม่ได้อยากจะวิพากษ์วิจารณ์ เพื่อตนเองอยู่ในพรรคเพื่อไทย พรรครัฐบาลด้วยเหมือนกัน และก็ตอบคำถามเรานะคะ ว่ามันยังมีหนทางไหนบ้างที่ทำได้ แล้วมีอะไรที่น่าจะทำได้ค่ะ</w:t>
      </w:r>
    </w:p>
    <w:p>
      <w:pPr>
        <w:pStyle w:val="BodyText"/>
      </w:pPr>
      <w:r>
        <w:t xml:space="preserve">(คุณนพดล) ทีนี้กลับมาเรื่องของการดำเนินการของรัฐบาลนี่ เราก็ต้องรับฟังพี่น้องประชาชนนะครับ ถ้าผมเป็นรัฐมนตรีว่าการกระทรวงการต่างประเทศจะทำอีกแบบหนึ่งเอาอย่างนั้นแล้วกัน // จะเสนออย่างไรครับ</w:t>
      </w:r>
    </w:p>
    <w:p>
      <w:pPr>
        <w:pStyle w:val="BodyText"/>
      </w:pPr>
      <w:r>
        <w:t xml:space="preserve">(คุณนพดล) ผมจะเจรจา ผมจะคุยกับทางกัมพูชา คุณต้อง… คือผมจะเรียกทูตมาคุยและผมจะเรียกหนังสือเอก MOU ถ้าสมมติว่าเขาล้ำพื้นที่มาจริงนะ สมมตินะ แล้วก็พรรคที่ 2 ท่านบอกว่าล้ำมา 200 เมตรนี่ เอ้ย 200 เมตรนี่ ผมเข้าใจว่าไทยเราประท้วงไปแล้ว และเราก็ต้องประท้วงให้ชัดเจนนะครับ และอันที่ 3 ก็ต้องคุยกับเขาให้ชัดเจนว่าเราต้องการระงับข้อพิพาทโดยสันติวิธี เราคิดว่า JBC เป็นช่องทางที่ดีที่สุดที่ทั้ง 2 ประเทศจะคุยกัน เราไม่ประสงค์จะให้ยกระดับเรื่องนี้นี่ไปสู่ศาลโลก ประเด็นต่อไปครับ เราก็ต้องโน้มน้าวอาเซียนให้เห็น โน้มน้าวประเทศสำคัญ โดยเฉพาะประเทศที่มีที่นั่งถาวร ในคณะรัฐมนตรีความมั่นคงในสหประชาชาติว่าใช้วิธีโดยสันติวิธี ประเทศไทยใช้ความอดทนอดกลั้นมาโดยตลอด ต้องการใช้วิถีทางการทูต เราไม่ประสงค์ ประเทศเพื่อนบ้าน อันนี้มันก็อาจจะต้องขยันขึ้นหน่อย</w:t>
      </w:r>
    </w:p>
    <w:p>
      <w:pPr>
        <w:pStyle w:val="BodyText"/>
      </w:pPr>
      <w:r>
        <w:t xml:space="preserve">(คุณจีรชาตา) เอาจริง ๆ คุณพนดลก็เชื่อมั่นในข้าราชการกระทรวงการต่างประเทศ แล้วก็ตอนนี้นี่ สถานะประเทศไทยเรายังดีอยู่นะ แต่เพียงแต่ว่าเราจะต้องทำเพิ่ม เราไม่ได้เพียงพลั้ม เรื่องของการไม่ใช้ความรุนแรง ยังคงรักษากฎหมายระหว่างประเทศ ยังคงรักษาเขตแดนขแงเรา แล้วก็เขขตแดนที่ตกลงกันว่าถ้าเป็น No Man Land เราก็ต้องใช้ตามนั้นจริง ๆ ใช้เทคโนโลยีที่ทันสมัยหรือภาพถ่ายดาวเทียมที่ทันสมัยเราไม่ได้ละเมิดข้อตกลง ข้อเท็จจริงเหล่านี้แหละค่ะ จะเป็นตัวที่ปกป้องสถานะของเราในสายตาชาวโลกว่าเราไม่ได้ไปรังแกประเทศที่เล็กกว่า ต้องรักษาทั้งดินแดน ต้องรักษาทั้งความสัมพันธ์ระหว่างประเทศไปพร้อม ๆ กัน คุณนพดลว่าในเรื่องของการสื่อสารกับประชาชนของเราเอง มันก็ต้องชัดเจนด้วยเช่นกันนะ ก็สอดคล้องกับอาจารย์อาจารย์มองแบบนี้ว่าเราควรจะมี Task Force ที่สื่อสารเรื่องเขมรเลยโดยเฉพาะ เพื่อที่จะให้ข้อมูลมันไปในทิศทางเดียวกัน ไม่ว่าจะจากรัฐบาล จากกระทรวงที่เกี่ยวข้อง หรือกองทัพ อารมณ์ความรู้สึกของสังคมที่ตอนนี้เข้มข้นอยู่ด้วย มันเท่าทันกับสถานการณ์และไม่ให้ทุกอย่างมันบานปลายไปกว่านี้ค่ะ ในทางเดียวกันนะคะ กองทัพเอง ก็มีกทารชี้แจงด้วย โดยย้ำบอกว่าทหารไทย ไม่ได้เป็นฝ่ายที่เปิดฉากยิงก่อนในช่องบกที่ผ่านมาค่ะ โดยยอมรับว่ามันน่ากังวลต่อสถานการณ์ แต่ทางทหารนี่พร้อมจะปกป้องตามอธิปไตย ถ้าการแก้ปัญหาแบบสันติ ไม่บรรลุผล ผลนะคะ</w:t>
      </w:r>
    </w:p>
    <w:p>
      <w:pPr>
        <w:pStyle w:val="BodyText"/>
      </w:pPr>
      <w:r>
        <w:t xml:space="preserve">(คุณพิมพิมล) ในขณะเดียวกันในช่วงบ่ายวันนี้ ก็จะมีการประชุมเฉพาะกิจด้วยนะคะ คาดว่าจะเป็นการหารือเกี่ยวกับประเด็นความมั่นคง โดยเฉพาะสถานการณ์ชายแดนไทย กัมพูชา นี่ล่ะค่ะ โดยตรงก็บอกว่าเตรียมแผนครอบคลุมทุกมิติแล้วค่ะ ท่ามกลางสถานการณ์ชายแดนกัมพูชาทางด้านจังหวัดอุบลราชธานี กองทัพบกยังตเต็มกำลังดูแลพื้นที่อย่างเข้มข้น บ่าหนุนพักดี จะเป็นประธานผู้บัญชาการเหล่าทัพครั้งที่ 4/2568 กองร้อยที่ 4 เฉพาะกิจที่กองบัญชาการเฉพาะอากาศนะคะ จะเป็นกรหารือกับสถานการณ์ชายแดนไทย-กัมพูชา กำลัง การดำเนินการเกี่ยวกับการใช้กำลังตามหน้าที่ของกระทรวงกลาโหม ได้มีพลเอกผู้บัญชาการทหารบกเป็นผู้บังคับบัญชาโดยตรง ที่จะพร้อมรับสถานการณ์ชายแดนไทย-กัมพูชา เต็มทุกวิติ สำหรับการประชุมผู้บัญชาการเหล่าทัพในครั้งนี้ กองทัพอากาศเป็นเจ้าภาพได้ของดออกอากาศเนื่องจากเป็นการประชุมเฉพาะกิจค่ะ พลตรี โฆษกกองทัพบกได้แถลงการณ์ออกแถลงการณ์อ้างถึงเหตุการณ์ปะทะที่ช่องบก เมื่อพฤษภาคมที่ผ่านมาฝ่ายไทยได้บอกไม่เป็นความจริง เพราะที่ผ่านมาผู้บัญชาการทหารบกได้เน้นย้ำหน่วยและกำลังพลให้เข้มหลังการปะทะที่เกิดขึ้นเป็นการป้องกันตัวระดับบุคคล เนื่องจากขณะนั้นหน่วยได้รับข่าวสารว่ามีทหารกัมพูชาพร้อมอาวุธลุกล้ำเข้ามาบางกำลังและอาวุธของไทย ฝ่ายไมยจึงจัดกำลังขนาดเล็ก ทราบ แต่ฝ่ายกัมพูชาได้ใช้อาวุธตอบโต้จึงได้มีการปะทะกัน ซึ่งกองทัพบกได้ชี้แจงไปก่อนหน้านี้แล้วว่าเหตุพิพาทในพื้นที่ฝ่ายไทยได้พยายามดำเนินการผ่านกลไกการเจรจาระหว่างทหารในพื้นที่ ประเทศเคยตกลงกันไว้ แต่กลับเป็นกัมพูชาเองที่ไม่มีทีท่าให้ความร่วมมืออย่างจริงจังในระยะหลัง โฆษกกองทัพบกยังระบุว่ากองทัพบกมีความพร้อมต่อปฏิบัติการทหาร ในระดับสูง เพื่อกรณีที่ต้องใช้มาตรการทางทหารตอบโต้ การรุกล้ำทางอธิปไตยแต่ที่ผ่านมากองทัพบกและกองทัพภาคที่ 2 มีลักษณะท่าทีในการร่วมแก้ปัญหาที่ขาดความชัดเจน อีกทั้งปรากฏสิ่งบอกเหตุว่าฝ่ายกัมพูชา ความพร้อมทางทหารอย่างเข้มข้น พร้อมทั้งมาตรการต่างประเทศมาโดยตลอดซึ่งเป็นแง่น่ากังวลทำให้ตลอดสัปดาห์ที่ผ่านมา ผู้บัญชาการทหารบกบอกให้ทุกหน่วยงานเตรียมความพร้อมให้อยู่ระดับที่สูงเพียงพอ ตอบสนองต่อภารกิจในขั้นของการใช้กำลังทางการทหารตามแผนป้องกันประเทศเพื่อตอบโต้การรุกร้ำอธิปไตยในขอบเขตพื้นที่รับผิดชอบ เมื่อใช้ความพยายามแก้ไขปัญหาอย่างสันติตามแนวทางแห่งสันติ ที่ทุกฝ่ายปราถนาแล้ว กองทัพบก ชายแดนดำเนินการด้วยความรอบคอบ สุขุม และตั้งอยู่ในความเข้าใจในสถานการณ์ เพื่อป้องกันไม่ให้เกิดความสูญเสียของทุกฝ่าย ขณะเดียวกัน ก็ททหน้าที่ในการปกป้องอธิปไตยของประเทศอย่างเต็มความสามารถหากมีสถานการณ์ที่จำเป็นค่ะ และท่ามกลางสถานการณ์แบบนี้นะคะ มีนักเคลื่อนไหวทางการเมือง มี สส. ของทางพรรคฝ่ายค้าน ที่ออกมาถามจจุดยืนของรัฐบาลว่าคืออะไร และย้ำว่าสายสัมพันธ์ส่วนตัวก็ต้องไม่อยู่เหนือเหตุผลและสายสัมพันธ์ส่วนตัวที่ว่านี่ คือ ความสัมพันธ์ระหว่างรุ่นพ่อ คือนายทักษิณ ชินรวัต อย่างนางสาวแพทองธาร ชินวัตร และคุณกลายเป็นภาพของความใกล้ชิดสนิทสนมกันระหว่าง 2 ประเทศ ก็เลยกลายเป็นคำถามออกมาเช่นกัน ติดตามกับคุณเสาวลักษณ์ วัฒนศิลป์ กับการบ้าน การเมืองค่ะ</w:t>
      </w:r>
    </w:p>
    <w:p>
      <w:pPr>
        <w:pStyle w:val="BodyText"/>
      </w:pPr>
      <w:r>
        <w:t xml:space="preserve">[เสียงดนตรี] นอกจากจะบอกว่าปมปะทะคารามณ์กับนักข่าวจนเป็นดรามาว่านายกรัฐมนตรีพลิกวิกฤติเป็นหายนะแล้ว นายรังสิมันต์ โรม ปมดรามานี้ จากคำถามทฤษฎีสมคบลคิด เพื่อชี้ว่านายกรัฐมนตรีต้องวางสายส่วนตัวอยู่เหนือผลประโยชน์ของประเทศชาติ เพราะอาจเป็นเหตุให้เสียดินแดนได้ แม้นายกฯ จะยอมรับในความสัมพันธ์อันดีระหว่าง 2 ครอบครัว เรื่องเสียหายก็ตามค่ะ</w:t>
      </w:r>
    </w:p>
    <w:p>
      <w:pPr>
        <w:pStyle w:val="BodyText"/>
      </w:pPr>
      <w:r>
        <w:t xml:space="preserve">(คุณแพทองธาร) ความสัมพันธ์ในระดับของผู้นำ ไม่เถียงเลยค่ะ ว่าเป็นมิตรกัน ซึ่งดิฉันคิดว่าไม่ใช่เรื่องเสียหายที่เราจะมีเพื่อน อย่างท่านเองข้าง ๆ เป็นเพื่อนท่านหรือเปล่า ทุกคนมีเพื่อนได้ แต่ถามว่าวันหนึ่งเพื่อนทะเลาะกันหรือเพื่อนไม่เข้าใจกัน เราปรับความเข้าใจกันถูกไหมคะ ถ้าสมมติว่าเป็นเรื่องโน่นนี่ เรื่องการค้า ยกหูกันได้ นั่นคือสิ่งที่ทำตลอด ไม่ใช่คือกัมพูชาเท่านั้น มาเลเซียก็ทำ มาเลเซียก็ทำ ประเทศเพื่อนบ้านทางอาเซียนที่คุยตรง แต่ถามว่าถ้าเรามีปัญหาจริง ๆ ที่รู้สึกว่าเพื่อนวันนี้ทะเลาะกัน ฉันขอบ้านเธอได้ไหม มันไม่มีเพื่อนคนไหน ได้ค่ะ ให้บ้านไม่อย่างนั้นนะครับ</w:t>
      </w:r>
    </w:p>
    <w:p>
      <w:pPr>
        <w:pStyle w:val="BodyText"/>
      </w:pPr>
      <w:r>
        <w:t xml:space="preserve">(คุณรังสิมันต์) แต่อย่างน้อยมันต้องพูดมากกว่านี้เพื่อให้ประชาชนได้เห็นแนวทาง วันนี้ประชาชนเรายอมรับความจริงว่าเราไม่เชื่อมั่นต่อรัฐบาล ไม่ว่าจะเป็นเรื่องของสายสัมพันธ์อะไรก็แล้วแต่ แต่ว่ารัฐบาลควรจะใช้โอกาสนี้ให้ความชัดเจนว่าสายสัมพันธ์ส่วนตัวจะไม่มีทางอยู่เหนือประเทศชาติและผมคิดว่ามันก็จะทำให้ประชาชนรู้สึกอุ่นใจว่าโอเค รัฐบาลอาจจะกำลังแก้ปัญหหาเรื่องนี้ และสุดท้ายนี่ อาจจะเป้นการแก้นะครับ มันจะจบลงที่จะใช้การพัฒนาร่วมกัน การสร้างความสัมพันธ์ที่ดีของทั้ง 2 ฝ่าย ที่จะจบแบบนี้ได้ และขั้นตอนก่อนไปถึงการเจรจานี่ รัฐบาลก็ต้องทำให้เห็นว่า เรามีแต้มต่อ จากมากที่สุดนะครับ อย่างมากที่สุด แต้มต่อมันไม่ใช่แต้มต่อแค่หลักฐาน ดูจากแผนที่ แต่ต้องดูจากแต้มต่อทางการเมือง ซึ่งวันนี้นี่ประเทศไทยอยู่ในจุดที่เรามีแต้มต่อทางการเมืองน้อยลงเรื่อย ๆ นับจากวันนี้ ถึงวันที่ ถึง 14 มิถุนายน ก่อนการประชุมคณะกรรมาธิการเขตแดนร่วมหรือ JBC สส. พรรคฝ่ายค้าน รังสิมันต์ โรม ให้รัฐบาลสร้างเงื่อนไขของการต่อรองกับกัมพูชาให้ชัดขึ้น ด้วยเชื่อว่าปมไทย กัมพูชา จะจบลไม่ใช่การใช้กองทัพหั่นกันอยู่แล้ว ไม่ตอบตรง ๆ แต่นายรังสิมันต์ก็ยอมรับว่ามีผลกระทบเกิดขึ้นแน่ และผลกระทบที่ว่าความนิยมของพรรคเพื่อไทยจะตกลงล หากปัญหาชายแดนไทย กัมพูชา ยืดเยื้อออกไป เพราะว่ามีข้อสังเกตจากปมขัดแย้งไทยกัมพูชาว่าฝ่ายผู้นำกัมพูชาจะได้คะแนนนิยมเพิ่มมากขึ้นจากการเมืองของการสร้างชาตินิยมของสมเด็จ ฮุน เซน ค่ะ จากคำถาม ถึงทฤษฎีสมคบคิด ตอนนี้คือฝ่ายกัมพูชาได้ประโยชน์จากปมความขัดแย้งขัดแย้งชายแดนไทยกัมพูชาจึงเป็นคำถามอีกค่ะ ว่าแล้วฝ่ายไทยได้อะไรแล้วเสียอะไร จากทฤษฎีืั้ว่านี้หรือไม่ ถ้าปมขัดแย้งไปอยู่ที่ศาลโลก แน่นอนค่ะ ว่าเสียดินแดนเพราะฉะนั้น ความสัมพันธ์ส่วนตัวที่มีต่อกันควรจะใช้มาหนุนหรือเยียวยาปมขัดแย้งไปด้วยหรือไม่ค่ะ คงต้องยอมรับนะคะ ว่าความสัมพันธ์ของ 2 ครอบครัว คือ ครอบครัวของคุณทักษสมเด็จฮุน เซนจากรุ่นพ่อสู่รุ่นลูกและถ้าย้อนกลับไปในสถานการณ์ต่าง ๆ จะเห็นว่า 2 ครอบครัวนี้ใกล้ชิดสนิท สนมกัน และมีสไตล์การเมืองที่คล้ายกัน จะนับก่อนนายทักษิณ ชินวัตร ก่อนเข้าการเมืองหรือระหว่างหลบหนีคดีระหว่างประเทศ สมเด็จฮุน เซนประกาศเป็นพี่น้องต่อกัน เคยแต่งตั้งนายทักษิณเป็นที่ปรึกษา ภาพนั้นฉายชัดมากขึ้นทันที เมื่อก่อนนายทักษิณจจะกลับไทยมารับโทษ และยกคณะครอบครัวและเครือญาติ ร่วมฉลองคล้ายวันเกิดของสมเด็จฮุน เซน ปี 2567 หลังนายทักษิณกลับเข้าบ้านจันทร์ส่องล่า 1 ในแขก VIP ที่เข้าพบ คือสมเด็จฮุนเซน เข้ารับตำแหน่งนางสาวแพทองธาร เพื่อกระชับความสัมพันธ์และส่งเสริมความร่วมมือในทุกมิติ 2 ประเทศในโอกาสครบรอบ 75 ปี ทางการทูต ถือเป็นทางการไปแล้วด้วยค่ะ แล้วถ้าตั้งข้อสังเกตจากทฤษฎีสมคบคิดอีก คงต้องบอกว่าสถานการณ์ต่าง ๆ ยังเป็นคำถามได้อีกว่านอกจาก 2 ครอบครัวของผู้นำไทยและกัมพูชาแล้ว รัฐบาลของทั้ง 2 ประเทศ และระหว่างรัฐบาล ภายใต้นายกรัฐมนตรีแพทองธาร ชินวัตร กับกองทัพไทย รับรู้ถึงทฤษฎีที่ว่านี้ด้วยหรือไม่ ต่างก็ออกแสดงแสนยานุภาพพร้อมรบในความขัดแย้งของไทย กัมพูชา ระหว่างกองทัพกับการเมืองก็ต้องติดตามกันดูเหมือนกันล่ะค่ะว่าเป็นเอกภาพกันมากน้อยแค่ไหนนะคะ</w:t>
      </w:r>
    </w:p>
    <w:p>
      <w:pPr>
        <w:pStyle w:val="BodyText"/>
      </w:pPr>
      <w:r>
        <w:t xml:space="preserve">(คุณจีรชาตา) ค่ะ ขอบคุณคุณเสวลักษณ์นะคะ คุณผู้ชมคะ ในสัปดาห์หน้า คณะกรรมาธิการเขตแดนร่วมไทย-กัมพูชา JVC ที่กรุงพนมเปญแล้วนะคะ กัมพูชาจะซ้อมรบด้วยกระสุนจริงบริเวณอ่าวไทยด้วยนะคะ คือ 2 เหตุการณ์ถ้าดูจากช่วงเวลาแล้ว มันประจวบเหมือกันพอดีเหลือเกินนะคะ // กัมพูชาออกมาระบุนะคะ ว่าการซ้อมรบที่กำลังจะเกิดเป็นการซ้อมรบที่จะขึ้นตามปกติเท่านั้น และไม่ได้พุ่งเป้าประเด็นอะไรมากเป็นพิเศษด้วยค่ะ ตอนนี้นะคะ ประเด็นใด ๆ เกิดขึ้นในกัมพูชาถูกจับตามองอย่างใกล้ชิดค่ะ ท่ามกลางสถานการณ์ตึงเครียดชายแดนไทยกัมพูชามีการเปิดเผยออกมาจากทางกองทัพกัมพูชานะคะ ว่าจะจัดการซ้อมรบ ในสัปดาห์หน้าค่ะ สื่อท้องถิ่นกัมพูชาเปิดเผยแพร่เอกสารฐานทัพเรือเรียม ที่สีหนุ ซ้อมรบด้วยกระสุนจริง ระหว่างวันที่ 11-13 มิถุนายนนี้นะคะ โดยร้องขอให้ประชาชน และชาวประมงในท้องที่ ไม่ต้องตื่นตกใจถ้าได้ยินเสียงปืน หรือการเคลื่อนกำลังกองเรือในทะเลระหว่างการซ้อมรบดังกล่าวค่ะ หลีกเลี่ยงการเดินทางไปในพื้นที่ใกล้เคียงเพื่อความปลอดภัยด้วย การซ้อมรบดังกล่าว เกิดขึ้นเพียง 1 เดือน หลังจากที่ซ้อมรบร่วมจีนกัมพูชา ขึ้นที่จังหวัดกัมปงฉะนัง ที่สีหนุ เมื่อเดือนพฤษภาคม ต่อเนื่อง 2 สัปดาห์นะคะ ถือเป็นการซ้อมรบที่ใหญ่ที่สุด นับตั้งแต่เริ่มจัดขึ้นเป็นครั้งแรก ตั้งแต่ปี 2516 ส่งเรือรบเข้าร่วมภารกิจ 3 ลำค่ะ กองทัพกัมพูชาน่านน้ำระหว่างเกาะตางและเกาะปูเรอวัยค่ะ จากชายฝั่งทางตะวันตกเฉียงใต้ พระศรีหนุ ประมาณ 95 กิโลเมตรนะคะ และอยู่ห่างจากไทย 180 กิโลเมตร โดยสื่อท้องถิ่นรายงานว่าระดมกำลังทหารเรือไม่ต่ำกว่า 50 นาย และเรือรบเข้าร่วมค่ะ ผู้บัญชาการฐานทัพเรือเลียม ระบุนะคะ ว่กระสุนจริงที่กำลังจะเกิดขึ้นนี้ เป็นการซ้อมรบตามปกติค่ะ เพื่อเพิ่มขีดความสามารถของกองทัพเรือเท่านั้น ไม่ได้พุ่งเป้าประเด็นใดเป็นพิเศษ และไม่ได้เป็นภัยคุกคามประเทศเพื่อนบ้านอื่น ๆ ด้วยค่ะ ฐานทัพเรือเรียม ซึ่งจะมีบทบาทในการซ้อมรบสัปดาห์หน้าเป็นฐานทัพเรือที่เพิ่มการปรับปรุงใหม่ด้วยเงินทุนของจีนนะคะ โดยฮุนมาเนด เปิดฐานทัพเรือแห่งนี้ เมื่แต้นเดือนเมษายนที่ผ่านมเริ่มใช้เป็นสถานที่จัดการซ้อมรบเป็นครั้งแรก ระหว่างภารกิจ Golden Dragon กองทัพเรือกัมพูชามีขีดความสามารถอยู่จำกัดนะคะ โดยออสเตรเลียได้บอกว่ากัมพูชา มีทหารเรือประมาณ 3,000 รายค่ะ ในขGolbal ชี้ว่าอินโดนีเซียมีกองทัพเรือ331 ลำ ตามมาด้วยไทย เมียนมา ฟิลิปปินส์ เวียดนาม มาเลเซีย และสิงคโปร์ ส่วนกัมพูชาค่ะ มีเรือน้อยที่สุด เท่านั้น ทั้งหมดเป็นเรือตรวจการณ์นะคะ ต่างกับกองเรือของประเทศอื่น ๆ ที่จะประจำเรือหลายประเภทค่ะ … ถือว่าเป็นสถาบันวิจัยนโยบาย การเมือง ยุทธศาสตร์ ตารางคะแนนการเคลื่อนย้ายกองกำลังทางทะเลในเอเชียแปซิฟิกนะคะ ซึ่งเขาประเมินขีดความสามารถความเร็วของการเคลื่อนกำลัง แล้วก็การทำศึกทางทะเลครั้งใหญ่ค่ะ จากคะแนนเต็ม 100 คะแนน จะเป็นว่าสิงคโปร์มาเป็นอันดับ 1 ของอาเซียน แต่อยู่ที่อันดับ 8 ของเอเชียแปซิฟิก ไทย มาเลเซีย ฟิลิปปินส์ บรูไน รั้งท้ายในคะแนน ส่วนลาวไม่อยู่ในการประเมินผลคะแนนนี้ค่ะ ความร่วมมือทางทะเล จีน และกัมพูชาถูกจับตามองว่าอาจเข้ามายกระดับขีดความสามารถของกองทัพเรือกัมพูชา โดยได้มีการบอกว่าจีนจะมอบเรือ 2 ลำ ให้กับกัมพูชาในปีนี้ค่ะ ซึ่งเรือทั้ง 2 ลำต่อขึ้นมาใหม่นะคะ และน่าจะเข้ามามีบทบาทสำคัญในการขยายพื้นที่ปฏบัติการให้กองทัพเรือกัมพูชาด้วยค่ะ เป็นเรืองปกติค่ะ ที่แต่ละประเทศจะจัดการซ้อมรบเพื่อพัฒนาศักยภาพกำลังพลให้พร้อมกับสถานการณ์ต่าง ๆ แต่การซ้อมรบดันมาเกิดขึ้นในช่วงความขัดแย้งกำลังทวีความรุนแรง เลยทำให้หลายคนเป็นห่วง คุณพิรมล คุณจีรความขัดแย้งต่าง ๆ สามารถ ด้วยสันติวิธี เจ้าหน้าที่ทุกฝ่ายที่เกี่ยวข้องกำลังเดินหน้าพูดคุยเจรจาค่ะ</w:t>
      </w:r>
    </w:p>
    <w:p>
      <w:pPr>
        <w:pStyle w:val="BodyText"/>
      </w:pPr>
      <w:r>
        <w:t xml:space="preserve">(คุณจีรชาตา) ค่ะ ขอบคุณคุณ ทิพย์ตะวันค่ะ พอมาดูอารมณ์ความรู้สึกของประชาชน อย่างเช่นบางกลุ่ม ของบางกลุ่ม อย่างเช่น กลุ่ม คปท. ค่ะ ไปจัดกิจกรรมที่สถานทูตของกัมพูชาเพื่อที่จะแสดงออกเชิงสัญลักษณ์ในการปกป้องแผ่นดินไทย หลังจากมีเหตุการประทะระหว่างทหารไทย กับกัมพูชา เมื่อปลายเดือนพฤษภาคมที่ผ่านมา ประชาชนที่เรียกตัวเองว่ากลุ่มผู้ชุมนุมจากนักศึกษา หรือว่า คปท. ไปรวมตัวที่หน้าสถานทูตของกัมพูชา ที่ย่านเหม่งจ๋ายเชิงสัญลักษณ์ในการปกป้องอธิปไตยที่ช่องบก จังหวัดอุบลราชธานี ซึ่งมีการปะทะกันระหว่างทหารไทยกับทหารกัมพูชา ระหว่างวันที่ 28 พฤษภาคมที่ผ่านมา กลุ่มผู้ชุมนุมส่วนใหญ่ แต่งกาย มีการชูป้ายสัญลักษณ์ข้อความ แสดงเจตนารมณ์ปกป้องอธิปไตยของประเทศไทย ขณะเดียวกันก็มีจากสถานีตำรวจนครบานวังทองหลาง บตำรวจนครบาล 4 จัดกำลังเข้าดูแลเรียบร้อย และดูแลความปลอดภัยในพื้นที่ 100 นายค่ะ ส่วนพื้นที่ที่ด้านหน้าสถานทูตเจ้าหน้าที่ก็มีการจัดเรียงรั้วเหล็กเพื่อกันแนวระยะห่างจากสถานทูต เพื่อกันแนวไม่ให้การชุทมนุมรวมตัว ประชิดสถานที่</w:t>
      </w:r>
    </w:p>
    <w:p>
      <w:pPr>
        <w:pStyle w:val="BodyText"/>
      </w:pPr>
      <w:r>
        <w:t xml:space="preserve">(คุณพิมพิมล) ความสัมพันธ์ระหว่างอีลอน มัส หลังจากที่ทั้งคู่ตอบโต้กันบนสื่อสังคมออนไลน์อย่างดุเดือด ความขัดแย้งนี้ ส่งผลให้หุ้นราคาเทสล่า 14 ค่ะ กระดานซื้อขาย Nasdaq ร่วงลงมากจากเมื่อวานลดลงมากถึงร้อยละ 14.27 จุดนะคะ ส่งผลให้ TESLA สูญเสียมูลค่าทางการตลาดมากกว่า ล้านดอลลาร์สหรัฐหรือประมาณ 4.9 ล้านล้านบาท เกิดขึ้นในรอบวัน มากที่สุดที่เกิดขึ้นในรอบวันครั้งนี้ เกิดขึ้นที่ อีรอน มัส ปะทะประธานาธิบดีของสหรัฐอย่างดุเดือดเริ่มจากทรัมป์ผิดหวังอยากมากที่ มัสค์วิจารณ์เกี่ยวกับการลดภาษีของของรัฐบาลทรัมป์ ที่มัสก์มองว่าจะทำให้ขาดดุลอย่างหนักจากนั้นมัสระบุผ่านสื่อสังคมออนไลน์บอกว่าตนไม่เคยเห็นร่างกฎหมายแม้แต่ครั้งเดียว ยังสบโอกาสผ่านสภาอย่างรวดเร็ว ได้อ่านด้วยซ้ำ ชี้ว่าทรัมป์จะชนะการเลือกตั้งไม่ได้ หากไม่ได้ตัวเองหนุนหลัง นอกจากนี้มัสยังระบุด้วยว่าทรัมป์ควรถูกถอดถอนจากตำแหน่าง ทำหน้าที่แทน พร้อมกับเตือนว่ากำแพงภาษีของภาวะเศรษฐกิจถดถอยในช่วงครึ่งปีหลัง ในปีนี้ค่ะ ขณะที่ทรัมป์ก็ขู่มัสกลับว่าจะไม่ใให้เงินอุดหนุน และสัญญาที่ทำไว้กับบริษัทของมัสค์ วิธีที่ง่ายที่สุดจะประหยัดงบประมาณของรัฐบาลได้หลายสหรัฐฯ การปะทะคารมขึ้นขั้นแตกหักนะคะ ซึ่งก็เกิดขึ้นหลังจากมัสวางมือจากการทำงานกับทรัมป์ท่ามกลางข่าวของความสัมพันธ์ของทั้งคู่ที่ระหองระแหงมาตั้งแต่ก่อนหน้านี้ค่ะ</w:t>
      </w:r>
    </w:p>
    <w:p>
      <w:pPr>
        <w:pStyle w:val="BodyText"/>
      </w:pPr>
      <w:r>
        <w:t xml:space="preserve">(คุณจีรชาตา) สารพิษในแม่น้ำกก ในตอนนี้ เลยจุดที่เป็นความกังวลไปแล้วค่ะ เพราะว่าความไม่เชื่อมั่นทำให้นักท่องเที่ยวลดลง ทำให้กระทบกับวิถีชีวิตของคนริมน้ำและภาคการท่องเที่ยว ติดตามกับคุณอัฟนัน อับดุลเลาะ รายงานสดมาจากอำเภอเมือง เชียงรายค่ะ คุณอัฟนันคะ</w:t>
      </w:r>
    </w:p>
    <w:p>
      <w:pPr>
        <w:pStyle w:val="BodyText"/>
      </w:pPr>
      <w:r>
        <w:t xml:space="preserve">(คุณอัฟนัน) คุณจีรชาตา คุณพิมพ์พิมลครับ แม่น้ำกกกำลังจะตายคงไม่ได้หนีจากความจริงไม่เสียเท่าไรนักนะครับ เพราะว่าขณะนี้ครับ กิจกรรมทางน้ำที่ต้องอาศัยลำน้ำกกเพราะว่าเริ่มที่จะหยุดชะงักไปพอสมควรครับ ผมนั่งอยู่บนเรือนำเที่ยว ในแม่น้ำกกครับ ปกติเรือลำนี้จะต้องนำนักท่องเที่ยวไปส่งที่หมู่บ้านกะเหรี่ยงรวมมิตรนะครับ แต่ว่าเกือบ 2 เดือนที่ผ่านมายอดจองจากนักท่องเที่ยวลดลงอย่างเห็นได้ชัดครับ สิ่งที่ปรากฏเห็นได้ชัดเหล่านี้นนะครับ ต้องจอดอยู่ที่ท่าเรือเชียงรายนี่ เรียงรายกันไปไกลพอสมควรนะครับ หลายลำเลยนะครับ ที่ไม่ได้ออกให้บริการนักท่องเที่ยวครับ เรือนำเที่ยวกว่า 10 ลำ จอดอยู่แบบนี้มาหลายเดือนแล้วนะครับ บางวันรับนักท่องเที่ยวไม่เกิน 2 รอบครับ หรือบางวันไม่ได้ออกแม้แต่รอบเดียว สมาชิกชมรม CR บอกว่าสถานการณ์แบบนี้เกิดขึ้นมาแต่ต้นปีที่ผ่านมานะครับ และมาหนักสุดในช่วง 2 เดือนหลังมีการปนเปื้อนสารหนูในแม่น้ำกก ทำให้ยอดจองเรือนำเที่ยวลดลงครับ เพราะกังวลเรื่องความปลอดภัย ตั้งแต่ต้นสัปดาห์ที่ผ่านมา ยังไม่มีเรือออกนำเที่ยวแม้แต่ลำเดียว แต่วันนี้ดีหน่อยนะครับ มีนักท่องเที่ยวมาเหมาเรือ 2 ลำ ไปบริการการท่องเที่ยว 1 รอบครับ</w:t>
      </w:r>
    </w:p>
    <w:p>
      <w:pPr>
        <w:pStyle w:val="BodyText"/>
      </w:pPr>
      <w:r>
        <w:t xml:space="preserve">(คุณธวัช) 2 เที่ยวได้อยู่ // แล้วตอนนี้เป็นอย่างไรบ้าง // ตอนนี้ก็เงียบมาก ๆ ครับ</w:t>
      </w:r>
    </w:p>
    <w:p>
      <w:pPr>
        <w:pStyle w:val="BodyText"/>
      </w:pPr>
      <w:r>
        <w:t xml:space="preserve">(คุณอัฟนัน) คิดว่าเป็นเพราะอะไรครับ // เกี่ยวกับแม่น้ำด้วยครับ ที่มันติดสารด้วยครับ นี่ครับ คนก็เลยไม่ค่อยมา // นานแค่ไหนแล้วครับ // ก็รู้สึกว่าจะเป็นปีนี้ แต่ปีก่อน ๆ ไม่ได้ตรวจว่ามีสารนะ เปิ้ลไม่ได้ตรวจนะว่ามีสารนะ แล้วก็นักท่องเที่ยวก็เลยหายไปเลยครับ</w:t>
      </w:r>
    </w:p>
    <w:p>
      <w:pPr>
        <w:pStyle w:val="BodyText"/>
      </w:pPr>
      <w:r>
        <w:t xml:space="preserve">(คุณอัฟนัน) หายไปเลยเหรอ // ส่วนน้อยครับ มาน้อย ๆ สมมติว่าก่อนหน้าจะมีสัก 10 ลำนะ ตอนนี้ก็เหลือประมาณลำ 2 ลำครับ</w:t>
      </w:r>
    </w:p>
    <w:p>
      <w:pPr>
        <w:pStyle w:val="BodyText"/>
      </w:pPr>
      <w:r>
        <w:t xml:space="preserve">(คุณอัฟนัน) ส้มสายน้ำผึ้งครับ เป็นผลไม้เศรษกิจของอำเภอแม่อาย จังหวัดเชียงใหม่ครับ กำลังเผชิญวิกฤติซ้ำซ้อน เจ้าของสวนรายนี้ต้องลงทุนกว่า 200,000 บาท สร้างคันดินกั้นไม่ให้น้ำจากแม้น้ำกกไหลเข้ามาทำลายผลผลิต ในสวนส้ม 50 ไร่ แต่น้ำก็ยังซึมได้ครับ เขาต้องการส่งน้ำตรวจว่ามีโลหะหนักหรือไม่ รวมถึงตั้งคำถามถึงคุณภาพน้ำบาดาลหากสารพิษแทรกซึมลึกถึงใต้ดิน ความเสียหายอาจแค่ผิวดินครับ // ก็คือตอนนี้เรา ก็คงต้องการหน่วยงานที่เข้ามาช่วยดู และก็ตรวจน้ำให้เรา ตรวจวิเคราะห์ผลผลิตให้เราว่าน้ำที่ว่ามีอยู่นี่และวิธีการที่เราทำกรองน้ำเบื้องต้นที่เราให้น้ำซึมจากแม่น้ำมา ต้องท้าวความว่าเราต้องขุดเป็นคลองจากแม่น้ำกกเข้ามา จากแม่น้ำกกเข้ามา เราตั้งแต่เราทราบข่าวเราก็ปิด ปิดไม่ให้น้ำกกเข้ามา คือ ให้น้ำซึมเข้ามา โดยขุดให้มันลึกกว่า มาอยู่ในบ่อเรา แล้วเราก็… ตอนนี้สิ่งที่เราอยากรู้คือเราอยากส่งเข้าไปตรวจ น้ำนี่ระหว่างที่เรากรองหรือไม่กรองและกรองจากธรรมชาติที่เราพยายามหาวิธีของเราเองนี่ น้ำมันมีโลหะหนักตกค้างบ้างไหม มีสารหนูตกค้างไหม</w:t>
      </w:r>
    </w:p>
    <w:p>
      <w:pPr>
        <w:pStyle w:val="BodyText"/>
      </w:pPr>
      <w:r>
        <w:t xml:space="preserve">(คุณอัฟนัน) ยังมมากนะครับ ที่อยู่ริมน้ำกก ที่อำเภอ แม่อายจังหวัดเชียงใหม่แม้ว่าเกษตรกรจะบอกว่าเขาขุดเจาะบาดาลเพื่อใช้รดน้ำต้นไม้ครับ และยืนยันความปลอดภัยต่อการบริโภค แต่ในระยะยาวก็สร้างความกังวล แต่ผู้เพาะปลูก ไม้นร้อยเพราะหากสารหนูที่ปนเปื้อนในแม่น้ำ บริเวณต้นน้ำที่พบสารหนูเกินค่ามาตรฐานยังไม่ได้รับการแก้ไขครับ เพิ่งจะผ่านมาได้แค่ประมาณ 2 สัปดาห์… 2 เดือนกว่า ๆ ที่มีการปนเปื้อน ของสารหนูในลำน้ำกกนะครับ และขณะนี้เราเริ่มเห็นผลกระทบที่เกิดขึ้นตั้งแต่บริเวณต้นน้ำที่อำเภอท่าตอนของจังหวัด… ขออภัยครับ ที่ตัวเมืองเชียงราย รวมไปถึงที่ปลายทางคือแม่น้ำโขงที่ขณะนี้มีการเก็บตัวอย่างปลาและไปตรวจ คุณภาพของปลาต่าง ๆ นะครับ ถึงแม้ว่าขณะนี้ค่าของปลาหรือว่าค่าของสารพิษที่พบในปลาจะอยู่ในเกณฑ์มาตรฐานนะครับ แต่ยังไม่มีใครยืนยันว่เหล่านี้จะสามารถบริโภคได้อย่างปลอดภัยหรือไม่นะครับ คุณจีรชาตา และคุณพิมพิมลครับ</w:t>
      </w:r>
    </w:p>
    <w:p>
      <w:pPr>
        <w:pStyle w:val="BodyText"/>
      </w:pPr>
      <w:r>
        <w:t xml:space="preserve">(คุณจีรชาตา) ขอบคุณคุณอัฟนันค่ะ คุณผู้ชมค่ะ ชาวสวนมะม่วงที่จังหวัดลำพูน ราคาตกต่ำนะคะ ตอนนี้ผลผลิตมะม่วงพันธุ์ ขายเฉลี่ยแค่กิโลกรัมละ 5 บาท แต่ถ้าไปดูที่ต้นทุนอยู่ที่กิโลกรัมละ 10-15 บาทก็ได้เรียกร้องให้ภาครัฐเข้ามาช่วยค่ะ ชาวสวนมะม่วงหลายคน ในพื้นที่อำเภอเวียงผา จังหวัดลำพูน อย่างสวนนี้นะคะ เป็นของนายสงัด ทรายคำ ได้ตัดสินใจปล่อยทิ้งมะม่วง R2E2 เพราะว่าตอนนี้ราคาตก พ่อค้ามารับซื้อเพียงกิโลกรัมละ 5 บาท ไม่คุ้ม ที่จะเก็บไปขายโดยนายสงัด แต่กว่าช่วงที่ผ่านมาโดยเฉพาะมะม่วงพันธุ์ส่งออก R2E2 จินหัว งาช้างแดง และพันธุ์แดงจักรพรรดิ เพราะว่าตลาดหลักอย่างประเทศมาเลเซีย จีน สิงคโปร์ ขายไม่ออก ต้นทุนถุงห่อนี่ ใบละ 2 บาทแล้ว ค่าห่ออีก 1 บาท ค่าเก็บอีก 1 บาทต่อกิโลกรัม นำไปขายกิโลกรัมละ 5 บาท ก็เท่ากับได้คืนมากิโลกรัมละบาท้เดียว ยังไม่รวมค่าขนส่ง ค่าอื่น ๆ ซึ่งแต่ละต้นนี่ จะอยู่ที่กิโลกรัมละ 10-15 บาทไม่คุ้มกับการเก็บค่ะ // ผมปล่อยปล่อยมันร่วงไปอย่างนี้แหละ เพราะมันเก็บมันไม่คุ้มน่ะ มันแก่จัดแล้วมันก็เสียนะ ไปขายมันก็เสียน้ำมันรถ เสียค่าเก็บอมันไปขายมันก็เสียน้ำมันรถ และก็เสียค่าอะไรเก็บอีก มันก็ไม่คุ้มราคาอย่างนี้ 4 บาท 5 บาท อย่างนี้มันก็ไม่คุ้มหรอกครับ</w:t>
      </w:r>
    </w:p>
    <w:p>
      <w:pPr>
        <w:pStyle w:val="BodyText"/>
      </w:pPr>
      <w:r>
        <w:t xml:space="preserve">(คุณพิมพิมล) นายพิสิทธิ์ สุขสวัสดิ์ บอกว่าปีนี้ผลผลิตมะม่วงในจังหวัดลำพูนเพิ่มขึ้นมากกว่าปีที่ผ่านมาประมาณ ร้อยละ 35-40 ซึ่งลดลง ก็ทำให้ราคานั้นถูกลงมา ตอนนี้กรมการค้าภายในกระทรวงพาณิชย์ได้มาช่วยซื้อแปลงใหญ่ในจังหวัดลำพูน ซื้อกิโลกรัมละ 8 บาท จำนวน 2,000 ตัน</w:t>
      </w:r>
    </w:p>
    <w:p>
      <w:pPr>
        <w:pStyle w:val="BodyText"/>
      </w:pPr>
      <w:r>
        <w:t xml:space="preserve">(คุณพิสิษฐ์) กรมการค้าช่วยเหลือกลุ่มเกษตรกรอย่างพวกผม แล้วก็จังหวัดเชียงใหม่ใกล้เคียง มาช่วยซซื้อรับซื้อที่ 8 บาท ทำให้เกษตรกรและหรือเกษตรกรชาวสวนลำไยนี่มีที่ขายได้ที่สำคัญยิ่งกว่านั้น ณ ปัจจุบันนี้ ผมในฐานะของประธานแปลงใหญ่ จังหวัดลำพูน รวมกลุ่มกันเป็นเกษตรกลุ่มแปลงใหญ่ ถ้าเป็นกลุ่มแปลงใหญ่ เพราะว่ากลุ่มแปลงใหญ่นี่ได้อย่างชัดเจน เพราะว่ามีภาครัฐเข้ามาช่วย</w:t>
      </w:r>
    </w:p>
    <w:p>
      <w:pPr>
        <w:pStyle w:val="BodyText"/>
      </w:pPr>
      <w:r>
        <w:t xml:space="preserve">(คุณพิมพิมล) ข้อมูลของสำนักงานเกษตรจังหวัดลำพูนมีพื้นที่ปลูกมะม่วง 40,49 ไร่นะคะ ปี 2568 มีผลผลิต 630,132 ตัน เพิ่มจากปีก่อน 24,282 ตัน ช่วยเหลือของจังหวัดลำพูด ร้อยละ 10 หรือ 6, ตัน ก็มีการสนับสนุนให้แปรรูปค่ะ ไปทำมะม่วงอบแห้งและทำผลิตภัณฑ์อื่น ๆ อีกร้อยละ 90 ส่งขายประมาณ 3,000 ตัน และประมาณ 50,000 ส่งออกนอกประเทศ</w:t>
      </w:r>
    </w:p>
    <w:p>
      <w:pPr>
        <w:pStyle w:val="BodyText"/>
      </w:pPr>
      <w:r>
        <w:t xml:space="preserve">(คุณจีรชาตา) คุณผู้ชมปัญหาสงครามการค้า รวมถึงเศรษฐกิจในประเทศที่ต่ำกว่าที่คาดการณ์ ตอนนี้ไปกระทบกับเรื่องของธุรกิจผู้ประกอบการ และการจ้างงานนะคะ หลายคนก็ต้องเริ่มมองหาอาชีพ หาตำปงานว่างเพื่อรับความเสี่ยงกันแล้ว ชมกันในจับเศรษฐกิจกับคุณนิติเทพ กิ่งช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นิติเทพ) ภาวะเศรษฐกิจว่าจะโตต่ำกว่าคาด และจะมีผลกระทบกับภาคเศรษฐกิจไม่ทำให้แม้หลายคนที่มีงานทำ อยู่ในอุตสาหกรรม ที่มีความมั่นคง จะมีความกังวลว่าอาจจะหลุดออกนอกระบบและเสี่ยงตกงานนะครับ ซึ่งนักศึกษาใหม่ที่เพิ่งจบใหม่ที่สะท้อนว่าการหางานในปัจจุบันนั้นสามารถหางานได้ยากมากขึ้น มีความเสี่ยง แล้วก็การแข่งขันสูงนะครับ ขณะเดียวกันภาคเอกชนเองก็เรียกร้องไปยังมาตรการให้ช่วยพยุงธุรกิจเพื่อรักษาการจ้างงานเอาไว้ครับ แม้ว่าจะมีงานประจำเป็นวิศวกรอยู่แล้วิศวกรอยู่แล้วนะครับ แต่ชายคนนี้ตั้งใจจะมาหาข้อมูลตำแหน่งงานที่เปิดรับใน Job Expo 2025 ซึ่งจัดขึ้นวันที่ 6-8 มิถุนายนนี้ครับ เพราะกังวลถึงความไม่แน่นอนของระยะเวลาข้างหน้า ที่ค่าครองชีพสูงขึ้น และธุรกิจต้องแข่งขันเพื่อให้อยู่รอดทำให้ทุกอาชีพมีความเสี่ยงตกงานได้นะครับ แม้ว่าในวันนี้จะยังไม่ได้ตัดสินใจจะเปลี่ยนงานใหม่ทันที แต่เขากำลังมองหางานพาร์ตไทม์ ที้่เป็นอาชีพที่ 2 หรือที่3 ได้ เผื่อเอาไว้ เพราะว่าการมีอาชีพเดียวในยุคปัจจุบันอาจจะมีความเสี่ยงมากเกินไปครับ ไม่ต่างจากนักศึกษาจบใหม่จากจังหวัดสุรินทร์นะครับ ที่มาหางานทันที เมื่อเดือนมีนาคมที่ผ่านมา ยอมระบชว่ากังวลกับการหางานในสภาวะเศรษฐกิจในปัจจุบัน ที่มีเด็กจบใหม่และคนว่างงานจำนวนมากทำให้เด็กจบใหม่ที่ยังไม่มีประสบการณ์มีโอกาสเสี่ยงตกงานสูงครับ // หาตอนนี้ไม่ใช่ว่าเราจะได้ตอนนี้ค่ะ เราอาจจะได้ไปอีกหลายเดือน ก็เลยหาก่อน ใช่ // มันมีความเสี่ยงอะไรไม่ได้งานเลย // เพราะว่า 1. คนที่เก่งกว่าเราก็มีเยอะค่ะ ก็มีความเสี่ยงหลายอย่างหลายปัจจัย ก็เลยรู้สึกว่า ถ้ามีโอกาสก็อบยากหาโดยในงาน JOB EXPO2025 ในปีนี้นะครับ กระทรวงแรงงานได้หาตำแหน่งงานว่างรองรับคนที่จะหางานไว้ 600,000 ตำแหน่งครับ ตลาดแรงงานในประเทศ ปรับตัวดีขึ้นเล็กน้อยนะครับ มากขึ้น สะท้อนจากจำนวนผู้ประกันตนมาตรา 33 ที่เพิ่มขึ้นจากปี 2567 ซึ่งมี 11.98 ล้านเพิ่มเป็น 12.1 ล้านคน ในเดือนเมษายนปีนี้นะครับ โดยเพิ่มขึ้นในภาคอุตสาหกรรมการผลิต อาหาร แต่ในทางกลับกันตัวเลขของผู้ขอรับสิทธิว่างงานสะสมก็ปรับเพิ่มขึ้นตั้งแต่ปี 2567 จนถึงปีนี้ อยู่ที่ 230,000 คน เป็นปัจจัยที่โฆษก ประเทศไทยติดตามนะครับ ในระยะข้างหน้าว่าจะมีผลต่อเสถียรภาพทางเศรษฐกิจในประเทศหรือไม่ครับ</w:t>
      </w:r>
    </w:p>
    <w:p>
      <w:pPr>
        <w:pStyle w:val="BodyText"/>
      </w:pPr>
      <w:r>
        <w:t xml:space="preserve">(คุณชญาวดี) ถ้ามองในประเทศ จะเป็นตลาดแรงงานก่อนนะคะ ตลาดแรงงานปรับดีขึ้นบ้างนะคะ สะท้อนจากจำนวนผู้ประกันตนนะคะ จำนวนผู้ประกันตนยังไปได้นะคะ ก็เพิ่มขึ้นในหลายสาขานะคะ ในเหมืองแร่ในธุรกิจโรงแรม ร้านอาหารนะคะ แต่ว่าฝั่งขวามือนะคะ สัดส่วนขอรับสิทธิ์ว่างงานรวม จากเดือนก่อนบ้างเล็กน้อยนะคะ เพราะฉะนั้น จะขอติดตามภาคของตลาดแรงงานต่อไปนะคะ ขณะที่มุมมองภาคประกอบการ ภาคเอกชน 3 สถาบัน หรือว่า กกร. นะครับ เศรษฐกิจโลกและเศรษฐกิจไทยที่โตต่ำกว่าคาดส่งผลต่อธุรกิจและการจ้างงานจึงอยากให้รัฐบาลเพื่อที่จะพยุงธุรกิจและไม่ส่งผลกระทบกับการจ้างงานครับ คุณพิมพ์พิมล คุณจีรชาตา ครับ ความพยายามที่จะจับคู่กับคนที่ว่างงานกับตำแหน่งที่ว่างกว่า 600,000 ตำแหน่งแล้วนะครับ กระทรวงแรงงานยังได้มีการเตรียมงบประมาณเอาไว้กว่า 20,000 ล้านบาท คล่องให้กับภาคธุรกิจ เพื่อไม่ให้คนที่อยู่ในระบบการทำงานออกนอกระบบครับ</w:t>
      </w:r>
    </w:p>
    <w:p>
      <w:pPr>
        <w:pStyle w:val="BodyText"/>
      </w:pPr>
      <w:r>
        <w:t xml:space="preserve">(คุณจีรชาตา) ค่ะ ขอบคุณคุณนิติเทพค่ะ ขณะนี้ติดตามข่าวกีฬาจากคุณอินทัช เพชรประสมกูล ค่ะ</w:t>
      </w:r>
    </w:p>
    <w:p>
      <w:pPr>
        <w:pStyle w:val="BodyText"/>
      </w:pPr>
      <w:r>
        <w:t xml:space="preserve">[เสียงดนตรี] // ทีนี้มาติดตามผลงานทีมที่ผ่านเข้าสู่รอบสุดท้ายบอลโลกในประวัติศาสตร์ มีทั้งหมด 7 ทีม ที่เข้ารอบ แน่นอนครับ บอลโลก 2026 รอบคัดเลือกโซนเอเชียกลุ่มอุสเบกิสถานกองหลังจากแมนซิตี เกมนี้ขอเพียงแค่ผลเสมอ จพสร้างผลประวัติศาสตร์บอลโลกทันที แม้จะเหลือการแข่งขันอีก 1 เกมก็ตามครับ เก่อนแข่งมีคะแนนมากกว่า UAE กว่า 4 แต้ม จบลงด้วยผลเสมอ 0-0 ทำให้อุซเบกิส ตั๋วบอลโลกเป็นครั้งแรก นับจากที่แยกสหภาพ1991 โดยอิหร่านคว้าตั๋วจากกลุ่ม A ก่อนหน้านี้ครับ อุสเบกิสถาน ส่วนจอร์แดนบุกไปเยือนโอมาน ทั้ง 2 ทีม เพื่อลุ้นเข้ารอบ เพราะก่อนยแข่ง จอร์แดนมี 10 คะแนนครับ และปรากฏว่าจอร์แดนชนะโอมานจากการทำแฮททริกของโอมาน 16 คะแนน คว้าอันดับ 2 ของกลุ่มแน่นอนแล้ว ความคว้าตั๋วบอลโลกในประวัติศาสตร์ ก่อนหนา้นี้ครับ จอร์แดนลงแข่ง 1986 ยังไม่เคยได้ไปสักครั้ง โดยโอกาสที่ใกล้เคียงที่เกิดขึ้นในปี 2014 โดยแพ้จอร์แดนนี่แหละครับ จอร์แดน 3-0 อีกคู่ในกลุ่ม B เกาหลีได้ จากเกาหลีใต้ บุกชนะอิรัก 2-0 โดยเกมนี้ทีมเยือนครับ ทีมกิมกยู และโอ ฮยอน คยู อยู่ที่ 10 ตั้งแต่นาทีที่ 26 ใบแดงครับ ทำให้เกาหลีใต้การันตีเข้าไปเล่นฟุตบอลโลกเป็นปีที่ 11 เป็นขาประจำบอลโลกของเกาหลีใต้ ส่วนอินโดนีเซีย ตัวแทนคนเดียวจากอาเซียน เปิดบ้านชนะจีน 1 ต่อ 0 ของโอเล โลเมนี่เส้นทางไปบอลโลกหลังจากเก็บเพิ่มโดยการันตีติดอันดับ 4 ของกลุ่ม 4 ครับ ขณะจีนกับบาร์เรนเป็น 2 ทีมที่ตกรอบ ขณะที่ซาอุ และออสเตรเลีย พเพื่อลุ้นคว้าตั๋วฟุตบอลโลก ต่อจากญี่ปุ่นแชมป์กลุ่ม และไม่รวมชาติเจ้าภาพ ได้แก่นิวซีแลน เกาหลีใต้ ญี่ปุ่น อิหร่าน เกาหลีใต้ และตจอร์แดนครับ และเย็นวันนี้ครับ ทีมชาติไทยจะพบกับตุรเคียมีลุ้นชนะได้ครับ วอลเลย์บอลหญิง ทีมชาติไทย แพ้ ที่จีน ทั้งการแพ้โปแลนด์ 3 เซตรวด และแพ้เบลเยียม 1-3 เซ็ตหล่นมาอยู่แม้สกอในแต่ละเซต ในแต้มสำคัญได้ครับ ทำให้โค้ชอ๊อดมีการบ้านให้ทำลูกทีมและในการหาชัยชนะเกมแรกใน VNL แน่นอนครับ ทางด้านทีมวอลเลย์บอลสาวไทยแม้ว่าจะยังไม่มีคะแนน แต่เป้าหมายสำคัญในการพบตุรกีครับ คือต้องทำผลงานให้ดีที่สุด โดยเฉพาะโมเมครับ หาชัยชนะให้ได้ในเกมนี้ครับ // ก็เจอตุรเคียค่ะ ก็คงต้องรักษาเอกลักษณ์ของเรา เรื่องการ Comanation ในการรุกของเรา และก็ต้องทุกทีมในยุโรปค่อนข้างที่จะเสริฟแรง อาจจะต้องเป็นเกมรับเสิร์ฟแล้วก็บล็อกดี เพราะฉะนั้น เราต้องหาช่องทางตีเพื่อเอาสกอ ขระที่ตุรกี เบอร์ 4 ของโลก ได้พัก 1 วันเต็มชนะฝรั่งเศส 1-3 เซต ในเกมแรกครับ เหนือกว่าไทยทุกด้าน ผลไทยครั้งเดียวที่ไทยชนะครับ ครั้งนั้น ไทยชนะหวุดหวิด 3 ต่อ 2 เซต เวลา 18.30 น. ในวันนี้ครับ ทีมชาติไทยพบตุรกีครับ วันนี้กลับไปที่คุณพิมพ์พิมล และคุณจีรชาตาครับ</w:t>
      </w:r>
    </w:p>
    <w:p>
      <w:pPr>
        <w:pStyle w:val="BodyText"/>
      </w:pPr>
      <w:r>
        <w:t xml:space="preserve">(คุณพิมพ์พิมล) ขอบคุณสภาความมั่นคงแห่งชาติออกมาตรการการตอบโต้ความขัดแย้งระหว่างไทยกับกัมพูชานะคะ ไปติดตามตลอด แล้วก็อำนาจไหนที่ไหนเป็นของใครนี่ เราก็คุยกันอย่างดีร แล้วก็ทราบในหน้าที่ของตนเองอย่างดีนะคะ ตอนนี้สิ่งที่ต้องการคือเอกภาพการทำงานทั้งหมดเมื่อกี้ก็ได้มีการคุยกับท่านรัฐมนตรี DE ว่ากระแสหรือว่าการปลุกปลั้นใด ๆ ที่รัฐบาลกับกองทัพนั้น มีปัญหากัน ไม่มีปัญหาอะไรทั้งสิ้นนะคะ แล้วก็ทำงานและก็ Support สนับสนุนกันมาเป็นอย่างดีมาเสมอกองทัพก็สนับสนุนรัฐบาล รัฐบาลก็สนับสนุนกองทัพแล้วก็มีอำนาจหน้าที่อะไรต่าง ๆ นี่ก็เคลียร์กัน ถ้าถึงหน้างานตรงนี้ กองทัพสามารถตัดสินใจได้เลยตรงนี้ ก็คือเคลียร์กันในเนื้องานทั้งหมดแล้วนะคะ แล้วก็ในเรื่องของการเจรจาหรือใน Detail หรือรายละเอียดข้างในนี่ ในการพูดคุยกันนี่อาจจะไม่ได้ลงรายละเอียดทั้งหมดนะคะ แต่ในกรอบของความเข้าใจนี่ ก็เกิดความเข้าใจกันนะคะ และก็ยังไม่ได้มีความรุนแรงที่ขยายขึ้น ทางกองทัพเองก็ยืนยันหรือว่าลิมิตความรุนแรง เพื่อไม่ให้เกิดความรุนแรงเกิดขึ้นนี่ ก็เป็นแนวทางที่รัฐบาลสนับสนุนอยู่แล้ว อันนี้ก็คร่าว ๆ ประมาณนี้ค่ะ // มติสภาของ สมช. ให้ประธาน สมช.</w:t>
      </w:r>
    </w:p>
    <w:p>
      <w:pPr>
        <w:pStyle w:val="BodyText"/>
      </w:pPr>
      <w:r>
        <w:t xml:space="preserve">(คุณภูมิธรรม) วันนี้ก็ได้คุยกัน ว่าหลักการที่ว่าเราจะต้องยึดมั่นในหลักการปกป้องอธิปไตยของประเทศ และดำเนินความสัมพันธ์กับประเทศเพื่อนบ้านเพื่อให้เกิดประโยชน์สูงสุดและก็เราได้พูดคุยกันกับทุกฝ่าย วันนี้หลักที่สำคัญก็คือเรมี 3 ด้านด้วยกัน และก็ด้านการสื่อสารนะครับ และก็ได้มีการปรับตรงนี้ให้ชัดเจนขึ้นและก็มาร่วมกันทำงส่วนของกระทรวงต่างประเทศโดยหลักนี่ ผมจะให้รัฐมนตรีต่างประเทศแถลงนะครับ ส่วนกองทัพนี่ ต้องยืนยันว่ากองทัพเราพร้เราพร้อมนะครับ ในเรื่องการรักษาอธิปไตยของประเทศและดุลยภาพของดินแดน เป็นเนื้อเดียวกัน เดี๋ยวผมจะให้ท่านรัฐมนตรีชี้แจงนะครับ ส่วนเรื่องการสื่อสารขณะ เราได้คุยกันแล้ว กระทรวงต่างประเทศในการที่จะเป็นเจ้าภาพหลัก โดยมีการประสานเอาโฆษกกองทัพบกเข้ามาร่วมกันด้วยกับกระทรวง DE และจะดูแลเรื่องเหล่านี้ทั้งหมดอย่างเต็มที่ เพื่อไม่ให้เกิดบรรยากาศที่การการเจรจาหรือการหาข้อสรุปเกิดขึ้นด้วยความยากลำบากนะครับ เรียนยืนยันอีกครั้งหนึ่งนะครับ สภาความมั่นคงเราได้ตกลงกันและเห็นพ้องต้องกันว่าเป็นเรื่องสำคัญหลักที่เราต้องดูแลอย่างเต็มที่จริง ๆ เราจะประคองให้เกิดความสัมพันธ์ที่ดีและไม่ให้เกิดการเสียประโยชน์ต่อทั้งประเทศเราและเพื่อนบ้านเพราะว่าเรายังมีภาระความจำเป็นที่ต้องร่วมมือกันอีก เพราะในทุกประเทศรอบ ๆ เรานี่ มันมีทั้งไซเบอร์ ทั้งเรื่องเศรษฐกิจ มีทั้งเรื่องยาเสพติด เราต้องร่วมมือกันกำจัดปัญหาเหล่านั้นนะครับ เพราะว่าปัญหาความขัดแย้งนะครับ และเราก็ได้ตกลงกันแล้วว่าเราจะไปสู่ประเด็นที่เราจะเจรจาอย่างไร เดี๋ยวทานรัฐมนตรีต่างประเทศจะชี้แจง เชิกับท่าน… // ก็กราบขอบพระคุณท่านนายกฯ ครับ และท่านรองนายกฯ ก็อย่างที่ท่านนายกฯ และท่านรองนายกฯ ภูมิธรรมได้พูดนะครับ ว่าวันนี้มีการประชุมเพื่อเกิดการบูรณภาพ เร่วมกัน การบูรณาการร่วมกัน การนะครับ ในส่วนของการต่างประเทศและการทหารต้องไปด้วยกัน เป็นเนื้อเดียวกันนะครับ ในส่วนของการ… ความสัมพันธ์ระหว่างประเทศก็สำคัญ ก็มีความสัมพันธ์ที่ดีมาอย่างยาวนาน เพราะฉะนั้น เห็นพ้องกันว่าในการเจรจากับทางกัมพูชาจะต้องใช้กลไกที่เรามีอยู่ในปัจจุบัน เป็นหลักนะครับ ในทวิภาคี อย่างยิ่งเป็นสิ่งที่ท่านผู้นำทั้ง 2 ฝ่าย ได้พูดคุยกันมาตั้งแต่ต้น ก็คือการใช้กลไกลไม่ว่าจะเป็น JBC RBC เป็นกลไกหลักในขณะนี้ และเป้าหมายของการเจรจา โดยเฉพาะอย่างยิ่งวันที่ 14 ที่จะเกิดขึ้นของระหว่างคณะกรรมการร่วมของทั้ง 2 ฝ่าย ก็จะต้องเน้นในเรื่องจุดประทะ เป็นการแก้ปัญหาการกระทบกระทั่งกันเป็นหลักดเสียก่อน ในเรื่องอื่น เรายังจะไม่ให้ความสำคัญ ณ ขณะนี้ จะพูดถึงเรื่องของการแก้ไขปัญหาที่มีการเผชิญหน้าและลดความตึงเครียดในกรอบของกำลังทหารร่วมกันให้เป็นเรื่องเป็นราวเสียก่อนร และอย่างไรก็ตาม JBC มีหน้าที่อยู่แล้วนะครับ ที่จะมีการเจรจาในเรื่องของเขตแดนก็จะดำเนินการไปพร้อมกันแต่ว่า Priority นี่จะเป็นเรื่องของการที่จะพูดคุยเพื่อลดความรุนแรง และลดบรรยากาศที่จะมีการกระทบกระทั่งกัน เป็นหลักนะครับ เพราะฉะนั้น ก็ขอเรียนว่าตรงนี้… ตรงนี้เราจะใช้กลไกลที่มีอยู่แล้วในเรื่องของทวิภาคีเป็นหลักเสียก่อน ในส่วนของการชี้แจงก็ทางท่านรองนายกภูมิธรรมได้พูดไปแล้ว่า จะมีการประสานกลไกร่วมกันทั้งในส่วนของกระทรวงการต่างประเทศ ของกองทัพ กองทัพบกแล้วก็กระทรวงกลาโหม เพื่อให้การสื่อสารออกไปให้กับประชาชนได้เข้าใจทุกสิ่งทุกอย่างไปในทิศทางเดียวกัน และก็อย่างที่ท่านรองนายกฯ ขอว่าการที่ข่าวสารนี่ครับ ขอความกรุณาช่วยตรวจเพื่อป้องกันเพื่อไม่ให้เข้าใจผิดไปมากยิ่งขึ้นไปกว่านี้ครับ ขอเรียนกว่ากับการทหารไปในเนื้อเดียวกันอย่างแน่นอนครับ เชิญท่าน ผบ. สูงสุด เรียนผู้สื่อข่าวนะครับ วันนี้ต้องเรียนอย่างเรต้องเน้นย้ำเรื่องนี้ครับ คือ กองทัพสนับสนุนแนวทางของรัฐบาลในการแก้ปัญหาและคลี่คลายตามแนวชายแดนไทย-กัมพูชาตามสันติวิธีครับ อันนี้เรื่องแรก เรื่องที่ 2 ก็คือกองทัพได้ปฏิบัติหน้าที่ตามรัฐธรรมนูญในการรักษาอธิปไตย และปกป้องประชาชนตามแนวชายแดนซึ่งดำเนินมาตลอดครับ เรื่องที่ 3 วันนี้ในการประชุมของเหล่าทัพนั้น เป็นการประชุมตามวงรอบปกติ ทุก 2 เดือน แน่นอนว่าวันนี้จะมีการพูดคุยเกี่ยวกับเรื่องสถานการณ์ไทยและกัมพูชาในลักษณะที่สนับสนุนของรัฐบาลที่การคุยกันวันนี้ และเพื่อความโปร่งใส่ครับ จะมี Release จะมี Playlist ออกมาว่าเราคุยกันเรื่องอะไรบ้าง วัเชิญนักข่าวเพราะว่าตอนนี้เราต้องทำงานอย่างมืออาชีพ แล้วก็อยากจะให้ศึกษาเป็นแนวทางเดียวกันกับรัฐบาลนะครับ ร่วมไปถึงกลาโหม ผมขออนุญาตมีเรื่องชี้แจงเพียงแค่นี้ครับ // ขออนุญาตถามท่านนายกฯ นะคะ ถามท่านนายกฯ ขออนุญาตถามค่ะ เรื่องอธิปไตย ประชาชนเขารอฟังอยู่ เพราะว่าเข้าใจว่ารัฐบาลนี่ คนในชาติก็รอฟังเรื่องนี้อยู่เพื่อนบ้าน ตรงนี้ถ้ามีคนบุกรุกบ้านจันทร์ส่องล่า หรือบ้านท่านนายก ท่านนายกฯ จะทำอย่างไร ทางกัมพูชารุกร้ำอธิปไตยอย่างไรในการแก้ไขปัญหารวดเร็วกว่านี้คะ</w:t>
      </w:r>
    </w:p>
    <w:p>
      <w:pPr>
        <w:pStyle w:val="BodyText"/>
      </w:pPr>
      <w:r>
        <w:t xml:space="preserve">(คุณแพทองธาร) เมื่อวานนี้ มีการคุยกันแล้ว ที่ไปคุย ในเรื่องของ ที่ไปคุยกันตกลงกันแต่รายละเอียดที่คุย Datail ต้องเคารพกันทั้ง 2 ฝ่ายว่ารายละเอียดให้ได้มากน้อยแค่ไหนนะคะ เพราะว่าอันนี้ต้องอยู่ที่การพิจารณาอยากได้เนื้อข่าว อยากได้ข้อมูลเพิ่มเติม แต่ว่าที่คุยกันทั้ง 2 ฝ่ายเป็นไปด้วยโอเคหมดและกองทัพก็ออกมายืนยันแล้วว่าเหตุการณ์ทุกอย่างก็เตรียมพร้อมทุกรูปแบบ ทุกสถานการณ์ ทุก ๆ สถานการณ์ ซึ่งกองทัพเองทราบสถานการณ์อยู่แล้ว ว่าเหตุการณ์หน้างานนี่เป็นอย่างไร และก็ต้องปะทะหรือยัง อันนี้ก็เป็นการตัดสินใจของกองทัพที่ให้หน้างานดูว่ามันต้องปะทะหรือเปล่า แต่ถ้าไม่จำเป็นต้องปะทะนี่ การที่เราจะปะทะไปมันเกิดความเสียหาย มากกว่าแรงเชียร์ที่จะให้เกิดการปะทะ ซึ่งเราต้องใช้สันติวิธีให้ได้มากที่สุด ซึ่งตอนนี้ไม่มีใครช้าในเรื่องนี้ ทุกคนทำกันหมดแล้ว แล้วก็คุยกันหมดแล้ว แต่แล้วแต่ว่าเราจะเลือกฟังส่วนไหน ไม่ฟังส่วนไหนกันมากกว่า 2 ฉบับจากรัฐบาลเรียบร้อยหมดแล้ว ที่แนวทางที่ประเทศไทยจะไปต่อ เมื่อวานนี้ก็มีออกมาเรียบร้อยแล้วนะคะ ขอบคุณค่ะ</w:t>
      </w:r>
    </w:p>
    <w:p>
      <w:pPr>
        <w:pStyle w:val="BodyText"/>
      </w:pPr>
      <w:r>
        <w:t xml:space="preserve">(คุณจีรชาตา) นี่เป็นส่วนหนึ่งของการแถลงหลังการประชุม สมช. นะคะ คุณผู้ชมสามารถติดตามข่าวได้ ทั้งหมดก็คือจับตาสถานการณ์วันนี้นะคะ เราทั้ง 2 คนลาไปก่อ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ถอดความสดข่าวจับตาสถานการณ์ 06/06/2568</dc:title>
  <dc:creator/>
  <cp:keywords/>
  <dcterms:created xsi:type="dcterms:W3CDTF">2025-06-06T05:54:51Z</dcterms:created>
  <dcterms:modified xsi:type="dcterms:W3CDTF">2025-06-06T05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ิถุนายน 2568 เวลา 10.00 น.</vt:lpwstr>
  </property>
  <property fmtid="{D5CDD505-2E9C-101B-9397-08002B2CF9AE}" pid="3" name="subtitle">
    <vt:lpwstr/>
  </property>
</Properties>
</file>